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8760ED" w14:textId="77777777" w:rsidR="00A816F1" w:rsidRDefault="00171FAB">
      <w:pPr>
        <w:spacing w:line="240" w:lineRule="atLeast"/>
        <w:jc w:val="left"/>
        <w:rPr>
          <w:rFonts w:ascii="仿宋" w:eastAsia="仿宋" w:hAnsi="仿宋" w:cs="方正黑体_GBK"/>
          <w:sz w:val="32"/>
          <w:szCs w:val="32"/>
        </w:rPr>
      </w:pPr>
      <w:bookmarkStart w:id="0" w:name="_GoBack"/>
      <w:bookmarkEnd w:id="0"/>
      <w:r>
        <w:rPr>
          <w:rFonts w:ascii="仿宋" w:eastAsia="仿宋" w:hAnsi="仿宋" w:cs="方正黑体_GBK" w:hint="eastAsia"/>
          <w:sz w:val="32"/>
          <w:szCs w:val="32"/>
        </w:rPr>
        <w:t>附件</w:t>
      </w:r>
      <w:r>
        <w:rPr>
          <w:rFonts w:ascii="仿宋" w:eastAsia="仿宋" w:hAnsi="仿宋" w:cs="方正黑体_GBK" w:hint="eastAsia"/>
          <w:sz w:val="32"/>
          <w:szCs w:val="32"/>
        </w:rPr>
        <w:t>2</w:t>
      </w:r>
    </w:p>
    <w:p w14:paraId="079E53AB" w14:textId="77777777" w:rsidR="00A816F1" w:rsidRDefault="00171FAB">
      <w:pPr>
        <w:spacing w:line="640" w:lineRule="exact"/>
        <w:jc w:val="center"/>
        <w:rPr>
          <w:rStyle w:val="a7"/>
          <w:rFonts w:ascii="方正小标宋简体" w:eastAsia="方正小标宋简体" w:hAnsi="仿宋" w:cs="方正小标宋_GBK"/>
          <w:sz w:val="44"/>
          <w:szCs w:val="44"/>
          <w:lang w:eastAsia="zh-Hans"/>
        </w:rPr>
      </w:pPr>
      <w:r>
        <w:rPr>
          <w:rStyle w:val="a7"/>
          <w:rFonts w:ascii="方正小标宋简体" w:eastAsia="方正小标宋简体" w:hAnsi="仿宋" w:cs="方正小标宋_GBK" w:hint="eastAsia"/>
          <w:sz w:val="44"/>
          <w:szCs w:val="44"/>
          <w:lang w:eastAsia="zh-Hans"/>
        </w:rPr>
        <w:t>原创作品承诺书</w:t>
      </w:r>
    </w:p>
    <w:p w14:paraId="5FFC8C6E" w14:textId="77777777" w:rsidR="00A816F1" w:rsidRDefault="00A816F1">
      <w:pPr>
        <w:jc w:val="center"/>
        <w:rPr>
          <w:rFonts w:ascii="黑体" w:eastAsia="黑体" w:hAnsi="黑体"/>
          <w:sz w:val="40"/>
          <w:szCs w:val="44"/>
        </w:rPr>
      </w:pPr>
    </w:p>
    <w:p w14:paraId="76A43279" w14:textId="77777777" w:rsidR="00A816F1" w:rsidRPr="00554C37" w:rsidRDefault="00171FAB">
      <w:pPr>
        <w:spacing w:line="560" w:lineRule="exact"/>
        <w:ind w:firstLineChars="200" w:firstLine="640"/>
        <w:rPr>
          <w:rFonts w:ascii="仿宋" w:eastAsia="仿宋" w:hAnsi="仿宋" w:cs="Times New Roman"/>
          <w:bCs/>
          <w:sz w:val="32"/>
          <w:szCs w:val="32"/>
        </w:rPr>
      </w:pPr>
      <w:r w:rsidRPr="00554C37">
        <w:rPr>
          <w:rFonts w:ascii="仿宋" w:eastAsia="仿宋" w:hAnsi="仿宋" w:cs="Times New Roman" w:hint="eastAsia"/>
          <w:bCs/>
          <w:sz w:val="32"/>
          <w:szCs w:val="32"/>
        </w:rPr>
        <w:t>本人已仔细阅读《上海师范大学庆祝建校</w:t>
      </w:r>
      <w:r w:rsidRPr="00554C37">
        <w:rPr>
          <w:rFonts w:ascii="仿宋" w:eastAsia="仿宋" w:hAnsi="仿宋" w:cs="Times New Roman"/>
          <w:bCs/>
          <w:sz w:val="32"/>
          <w:szCs w:val="32"/>
        </w:rPr>
        <w:t>70</w:t>
      </w:r>
      <w:r w:rsidRPr="00554C37">
        <w:rPr>
          <w:rFonts w:ascii="仿宋" w:eastAsia="仿宋" w:hAnsi="仿宋" w:cs="Times New Roman"/>
          <w:bCs/>
          <w:sz w:val="32"/>
          <w:szCs w:val="32"/>
        </w:rPr>
        <w:t>周年原创校园歌曲征集公告</w:t>
      </w:r>
      <w:r w:rsidRPr="00554C37">
        <w:rPr>
          <w:rFonts w:ascii="仿宋" w:eastAsia="仿宋" w:hAnsi="仿宋" w:cs="Times New Roman" w:hint="eastAsia"/>
          <w:bCs/>
          <w:sz w:val="32"/>
          <w:szCs w:val="32"/>
        </w:rPr>
        <w:t>》，无任何异议，自愿遵守征集公告要求，并对主办单位作出如下承诺：</w:t>
      </w:r>
    </w:p>
    <w:p w14:paraId="143135FC" w14:textId="77777777" w:rsidR="00A816F1" w:rsidRPr="00554C37" w:rsidRDefault="00171FAB">
      <w:pPr>
        <w:spacing w:line="560" w:lineRule="exact"/>
        <w:ind w:firstLineChars="200" w:firstLine="640"/>
        <w:rPr>
          <w:rFonts w:ascii="仿宋" w:eastAsia="仿宋" w:hAnsi="仿宋" w:cs="Times New Roman"/>
          <w:bCs/>
          <w:sz w:val="32"/>
          <w:szCs w:val="32"/>
        </w:rPr>
      </w:pPr>
      <w:r w:rsidRPr="00554C37">
        <w:rPr>
          <w:rFonts w:ascii="仿宋" w:eastAsia="仿宋" w:hAnsi="仿宋" w:cs="Times New Roman" w:hint="eastAsia"/>
          <w:bCs/>
          <w:sz w:val="32"/>
          <w:szCs w:val="32"/>
        </w:rPr>
        <w:t>一、本人参加征集提交的歌曲作品为我方原创作品。本作品未向其他单位投送，</w:t>
      </w:r>
      <w:r w:rsidRPr="00554C37">
        <w:rPr>
          <w:rFonts w:ascii="仿宋_GB2312" w:eastAsia="仿宋_GB2312" w:hint="eastAsia"/>
          <w:sz w:val="32"/>
          <w:szCs w:val="32"/>
        </w:rPr>
        <w:t>未曾以任何形式发表、出版或获奖，</w:t>
      </w:r>
      <w:r w:rsidRPr="00554C37">
        <w:rPr>
          <w:rFonts w:ascii="仿宋" w:eastAsia="仿宋" w:hAnsi="仿宋" w:cs="Times New Roman" w:hint="eastAsia"/>
          <w:bCs/>
          <w:sz w:val="32"/>
          <w:szCs w:val="32"/>
        </w:rPr>
        <w:t>未侵犯任何第三方的知识产权和其他权利。如本作品涉及抄袭、借用或一稿多投等侵权行为，均由作者本人承担一切后果，与征集单位无关。</w:t>
      </w:r>
    </w:p>
    <w:p w14:paraId="3EF0B8EC" w14:textId="77777777" w:rsidR="00A816F1" w:rsidRPr="00554C37" w:rsidRDefault="00171FAB">
      <w:pPr>
        <w:spacing w:line="560" w:lineRule="exact"/>
        <w:ind w:firstLineChars="200" w:firstLine="640"/>
        <w:rPr>
          <w:rFonts w:ascii="仿宋" w:eastAsia="仿宋" w:hAnsi="仿宋" w:cs="Times New Roman"/>
          <w:bCs/>
          <w:sz w:val="32"/>
          <w:szCs w:val="32"/>
        </w:rPr>
      </w:pPr>
      <w:r w:rsidRPr="00554C37">
        <w:rPr>
          <w:rFonts w:ascii="仿宋" w:eastAsia="仿宋" w:hAnsi="仿宋" w:cs="Times New Roman" w:hint="eastAsia"/>
          <w:bCs/>
          <w:sz w:val="32"/>
          <w:szCs w:val="32"/>
        </w:rPr>
        <w:t>二、自获得入围之日起，本人将入围作品的其他著作权（包括但不限于复制权、发行权、改编权、汇编权、翻译权、摄制权、表演权、信息网络传播权以及与数字出版相关的所有权利）及转授权在全球范围内以专有授权的方式不可撤销地授予主办方。授权期为五年，在授权期限内，主办方有权以任何形式（包括但不限于通过自身渠道或其他渠道）对入围作品的乐谱、录音、录像以及任何形式的音像制品等，无偿使用；在授权期限内，主办方对入围作品的使用范围、方式包括但不限于复制、发行、改编、摄制、表演、信息网络传播以及与数字出版相关的所有形式。</w:t>
      </w:r>
    </w:p>
    <w:p w14:paraId="33F30E4D" w14:textId="77777777" w:rsidR="00A816F1" w:rsidRPr="00554C37" w:rsidRDefault="00171FAB">
      <w:pPr>
        <w:spacing w:line="560" w:lineRule="exact"/>
        <w:ind w:firstLineChars="200" w:firstLine="640"/>
        <w:rPr>
          <w:rFonts w:ascii="仿宋" w:eastAsia="仿宋" w:hAnsi="仿宋"/>
          <w:bCs/>
          <w:sz w:val="32"/>
          <w:szCs w:val="32"/>
        </w:rPr>
      </w:pPr>
      <w:r w:rsidRPr="00554C37">
        <w:rPr>
          <w:rFonts w:ascii="仿宋" w:eastAsia="仿宋" w:hAnsi="仿宋" w:cs="Times New Roman" w:hint="eastAsia"/>
          <w:bCs/>
          <w:sz w:val="32"/>
          <w:szCs w:val="32"/>
        </w:rPr>
        <w:t>三、</w:t>
      </w:r>
      <w:r w:rsidRPr="00554C37">
        <w:rPr>
          <w:rFonts w:ascii="仿宋" w:eastAsia="仿宋" w:hAnsi="仿宋" w:hint="eastAsia"/>
          <w:bCs/>
          <w:sz w:val="32"/>
          <w:szCs w:val="32"/>
        </w:rPr>
        <w:t>如由于</w:t>
      </w:r>
      <w:r w:rsidRPr="00554C37">
        <w:rPr>
          <w:rFonts w:ascii="仿宋" w:eastAsia="仿宋" w:hAnsi="仿宋" w:hint="eastAsia"/>
          <w:bCs/>
          <w:sz w:val="32"/>
          <w:szCs w:val="32"/>
        </w:rPr>
        <w:t>承诺人参与本次征集而导致主办单位面临任何第三方的索赔、诉讼或仲裁等要求，或使主办单位因此而遭受任何名誉、声誉或经济上的直接或间接的损失，主办单</w:t>
      </w:r>
      <w:r w:rsidRPr="00554C37">
        <w:rPr>
          <w:rFonts w:ascii="仿宋" w:eastAsia="仿宋" w:hAnsi="仿宋" w:hint="eastAsia"/>
          <w:bCs/>
          <w:sz w:val="32"/>
          <w:szCs w:val="32"/>
        </w:rPr>
        <w:lastRenderedPageBreak/>
        <w:t>位均有权要求承诺人采取足够而适当的措施，以保证主办单位免受上述索赔、诉讼或仲裁等要求的任何影响。主办单位因此而遭受的任何名誉、声誉或经济上的直接或间接的损失，主办单位有权向承诺人索赔并要求追究责任。</w:t>
      </w:r>
    </w:p>
    <w:p w14:paraId="0E786E47" w14:textId="77777777" w:rsidR="00A816F1" w:rsidRPr="00554C37" w:rsidRDefault="00171FAB">
      <w:pPr>
        <w:spacing w:line="560" w:lineRule="exact"/>
        <w:ind w:firstLineChars="200" w:firstLine="640"/>
        <w:rPr>
          <w:rFonts w:ascii="仿宋" w:eastAsia="仿宋" w:hAnsi="仿宋" w:cs="Times New Roman"/>
          <w:bCs/>
          <w:sz w:val="32"/>
          <w:szCs w:val="32"/>
        </w:rPr>
      </w:pPr>
      <w:r w:rsidRPr="00554C37">
        <w:rPr>
          <w:rFonts w:ascii="仿宋" w:eastAsia="仿宋" w:hAnsi="仿宋" w:cs="Times New Roman" w:hint="eastAsia"/>
          <w:bCs/>
          <w:sz w:val="32"/>
          <w:szCs w:val="32"/>
        </w:rPr>
        <w:t>四、本承诺自签订之日起生效。</w:t>
      </w:r>
    </w:p>
    <w:p w14:paraId="3D2B4627" w14:textId="77777777" w:rsidR="00A816F1" w:rsidRPr="00554C37" w:rsidRDefault="00A816F1">
      <w:pPr>
        <w:spacing w:line="560" w:lineRule="exact"/>
        <w:jc w:val="left"/>
        <w:rPr>
          <w:rFonts w:ascii="仿宋" w:eastAsia="仿宋" w:hAnsi="仿宋"/>
          <w:sz w:val="32"/>
          <w:szCs w:val="32"/>
        </w:rPr>
      </w:pPr>
    </w:p>
    <w:p w14:paraId="402F0E06" w14:textId="77777777" w:rsidR="00A816F1" w:rsidRPr="00554C37" w:rsidRDefault="00A816F1">
      <w:pPr>
        <w:spacing w:line="560" w:lineRule="exact"/>
        <w:jc w:val="left"/>
        <w:rPr>
          <w:rFonts w:ascii="仿宋" w:eastAsia="仿宋" w:hAnsi="仿宋"/>
          <w:sz w:val="32"/>
          <w:szCs w:val="32"/>
        </w:rPr>
      </w:pPr>
    </w:p>
    <w:p w14:paraId="6839DD6F" w14:textId="77777777" w:rsidR="00A816F1" w:rsidRPr="00554C37" w:rsidRDefault="00A816F1">
      <w:pPr>
        <w:spacing w:line="560" w:lineRule="exact"/>
        <w:jc w:val="left"/>
        <w:rPr>
          <w:rFonts w:ascii="仿宋" w:eastAsia="仿宋" w:hAnsi="仿宋"/>
          <w:sz w:val="32"/>
          <w:szCs w:val="32"/>
        </w:rPr>
      </w:pPr>
    </w:p>
    <w:p w14:paraId="0EF0E2B0" w14:textId="77777777" w:rsidR="00A816F1" w:rsidRPr="00554C37" w:rsidRDefault="00171FAB">
      <w:pPr>
        <w:wordWrap w:val="0"/>
        <w:spacing w:line="560" w:lineRule="exact"/>
        <w:jc w:val="center"/>
        <w:rPr>
          <w:rFonts w:ascii="仿宋" w:eastAsia="仿宋" w:hAnsi="仿宋" w:cs="Times New Roman"/>
          <w:sz w:val="32"/>
          <w:szCs w:val="32"/>
        </w:rPr>
      </w:pP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 w:hint="eastAsia"/>
          <w:sz w:val="32"/>
          <w:szCs w:val="32"/>
        </w:rPr>
        <w:t>承诺人（团队）签名：</w:t>
      </w:r>
    </w:p>
    <w:p w14:paraId="4A353AFA" w14:textId="77777777" w:rsidR="00A816F1" w:rsidRPr="00554C37" w:rsidRDefault="00171FAB">
      <w:pPr>
        <w:wordWrap w:val="0"/>
        <w:spacing w:line="560" w:lineRule="exact"/>
        <w:jc w:val="center"/>
        <w:rPr>
          <w:rFonts w:ascii="仿宋" w:eastAsia="仿宋" w:hAnsi="仿宋" w:cs="Times New Roman"/>
          <w:sz w:val="32"/>
          <w:szCs w:val="32"/>
        </w:rPr>
      </w:pP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 w:hint="eastAsia"/>
          <w:sz w:val="32"/>
          <w:szCs w:val="32"/>
        </w:rPr>
        <w:t>日期：</w:t>
      </w:r>
      <w:r w:rsidRPr="00554C37">
        <w:rPr>
          <w:rFonts w:ascii="仿宋" w:eastAsia="仿宋" w:hAnsi="仿宋" w:cs="Times New Roman" w:hint="eastAsia"/>
          <w:sz w:val="32"/>
          <w:szCs w:val="32"/>
        </w:rPr>
        <w:t xml:space="preserve"> </w:t>
      </w:r>
      <w:r w:rsidRPr="00554C37">
        <w:rPr>
          <w:rFonts w:ascii="仿宋" w:eastAsia="仿宋" w:hAnsi="仿宋" w:cs="Times New Roman"/>
          <w:sz w:val="32"/>
          <w:szCs w:val="32"/>
        </w:rPr>
        <w:t xml:space="preserve">  </w:t>
      </w:r>
      <w:r w:rsidRPr="00554C37">
        <w:rPr>
          <w:rFonts w:ascii="仿宋" w:eastAsia="仿宋" w:hAnsi="仿宋" w:cs="Times New Roman" w:hint="eastAsia"/>
          <w:sz w:val="32"/>
          <w:szCs w:val="32"/>
        </w:rPr>
        <w:t>年</w:t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 w:hint="eastAsia"/>
          <w:sz w:val="32"/>
          <w:szCs w:val="32"/>
        </w:rPr>
        <w:t>月</w:t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/>
          <w:sz w:val="32"/>
          <w:szCs w:val="32"/>
        </w:rPr>
        <w:tab/>
      </w:r>
      <w:r w:rsidRPr="00554C37">
        <w:rPr>
          <w:rFonts w:ascii="仿宋" w:eastAsia="仿宋" w:hAnsi="仿宋" w:cs="Times New Roman" w:hint="eastAsia"/>
          <w:sz w:val="32"/>
          <w:szCs w:val="32"/>
        </w:rPr>
        <w:t>日</w:t>
      </w:r>
    </w:p>
    <w:p w14:paraId="772455C5" w14:textId="77777777" w:rsidR="00A816F1" w:rsidRPr="00554C37" w:rsidRDefault="00A816F1">
      <w:pPr>
        <w:spacing w:line="560" w:lineRule="exact"/>
        <w:jc w:val="left"/>
        <w:rPr>
          <w:rFonts w:ascii="仿宋" w:eastAsia="仿宋" w:hAnsi="仿宋"/>
          <w:sz w:val="32"/>
          <w:szCs w:val="32"/>
        </w:rPr>
      </w:pPr>
    </w:p>
    <w:p w14:paraId="47FB554F" w14:textId="77777777" w:rsidR="00A816F1" w:rsidRPr="00554C37" w:rsidRDefault="00171FAB">
      <w:pPr>
        <w:tabs>
          <w:tab w:val="left" w:pos="7892"/>
          <w:tab w:val="left" w:pos="8639"/>
          <w:tab w:val="left" w:pos="9387"/>
        </w:tabs>
        <w:spacing w:before="43"/>
        <w:rPr>
          <w:rFonts w:ascii="仿宋" w:eastAsia="仿宋" w:hAnsi="仿宋" w:cs="方正仿宋_GB18030"/>
          <w:sz w:val="32"/>
          <w:szCs w:val="32"/>
        </w:rPr>
      </w:pPr>
      <w:r w:rsidRPr="00554C37">
        <w:rPr>
          <w:rFonts w:ascii="仿宋" w:eastAsia="仿宋" w:hAnsi="仿宋" w:cs="方正仿宋_GBK" w:hint="eastAsia"/>
        </w:rPr>
        <w:t>备注：《承诺函》签字处需用黑色签字笔亲笔签名，团队参加请每位成员签名。</w:t>
      </w:r>
    </w:p>
    <w:sectPr w:rsidR="00A816F1" w:rsidRPr="00554C37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ED0C3C" w14:textId="77777777" w:rsidR="00171FAB" w:rsidRDefault="00171FAB">
      <w:r>
        <w:separator/>
      </w:r>
    </w:p>
  </w:endnote>
  <w:endnote w:type="continuationSeparator" w:id="0">
    <w:p w14:paraId="77C87E81" w14:textId="77777777" w:rsidR="00171FAB" w:rsidRDefault="00171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黑体_GBK">
    <w:altName w:val="微软雅黑"/>
    <w:charset w:val="86"/>
    <w:family w:val="auto"/>
    <w:pitch w:val="default"/>
    <w:sig w:usb0="00000000" w:usb1="00000000" w:usb2="00000000" w:usb3="00000000" w:csb0="00040000" w:csb1="00000000"/>
  </w:font>
  <w:font w:name="方正小标宋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方正小标宋_GBK">
    <w:charset w:val="86"/>
    <w:family w:val="script"/>
    <w:pitch w:val="default"/>
    <w:sig w:usb0="A00002BF" w:usb1="38CF7CFA" w:usb2="00082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方正仿宋_GBK">
    <w:altName w:val="微软雅黑"/>
    <w:charset w:val="86"/>
    <w:family w:val="script"/>
    <w:pitch w:val="default"/>
    <w:sig w:usb0="00000000" w:usb1="00000000" w:usb2="00000000" w:usb3="00000000" w:csb0="00040000" w:csb1="00000000"/>
  </w:font>
  <w:font w:name="方正仿宋_GB18030">
    <w:charset w:val="86"/>
    <w:family w:val="auto"/>
    <w:pitch w:val="default"/>
    <w:sig w:usb0="00000001" w:usb1="08000000" w:usb2="0000000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C82BB2" w14:textId="77777777" w:rsidR="00A816F1" w:rsidRDefault="00171FAB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84CD72" wp14:editId="50CA554C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371800" w14:textId="535C04AC" w:rsidR="00A816F1" w:rsidRDefault="00171FAB">
                          <w:pPr>
                            <w:pStyle w:val="a5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 w:rsidR="00A36885"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84CD72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" filled="f" stroked="f" strokeweight=".5pt">
              <v:textbox style="mso-fit-shape-to-text:t" inset="0,0,0,0">
                <w:txbxContent>
                  <w:p w14:paraId="7D371800" w14:textId="535C04AC" w:rsidR="00A816F1" w:rsidRDefault="00171FAB">
                    <w:pPr>
                      <w:pStyle w:val="a5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 w:rsidR="00A36885">
                      <w:rPr>
                        <w:noProof/>
                      </w:rPr>
                      <w:t>2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B89B2C" w14:textId="77777777" w:rsidR="00171FAB" w:rsidRDefault="00171FAB">
      <w:r>
        <w:separator/>
      </w:r>
    </w:p>
  </w:footnote>
  <w:footnote w:type="continuationSeparator" w:id="0">
    <w:p w14:paraId="018C9F16" w14:textId="77777777" w:rsidR="00171FAB" w:rsidRDefault="00171F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MDI0MjYxtzAxtzRV0lEKTi0uzszPAykwrAUAbjB9fSwAAAA="/>
    <w:docVar w:name="commondata" w:val="eyJoZGlkIjoiMDFkZWUyODY5OTFhMjdkNzZkY2FjYTBjYmExOTc0MDYifQ=="/>
  </w:docVars>
  <w:rsids>
    <w:rsidRoot w:val="283B20E1"/>
    <w:rsid w:val="00036948"/>
    <w:rsid w:val="00037D2D"/>
    <w:rsid w:val="00050EBB"/>
    <w:rsid w:val="000769A1"/>
    <w:rsid w:val="000B127A"/>
    <w:rsid w:val="000E1DB0"/>
    <w:rsid w:val="000F3FD5"/>
    <w:rsid w:val="00171FAB"/>
    <w:rsid w:val="00177C62"/>
    <w:rsid w:val="00182DF5"/>
    <w:rsid w:val="001F1C6A"/>
    <w:rsid w:val="001F7976"/>
    <w:rsid w:val="00253A9F"/>
    <w:rsid w:val="00263CE0"/>
    <w:rsid w:val="0037149F"/>
    <w:rsid w:val="00452B95"/>
    <w:rsid w:val="00493A27"/>
    <w:rsid w:val="00520928"/>
    <w:rsid w:val="0053555F"/>
    <w:rsid w:val="00541709"/>
    <w:rsid w:val="00554C37"/>
    <w:rsid w:val="005B2D3F"/>
    <w:rsid w:val="00627E48"/>
    <w:rsid w:val="006E014F"/>
    <w:rsid w:val="00822974"/>
    <w:rsid w:val="008334B5"/>
    <w:rsid w:val="00886601"/>
    <w:rsid w:val="00906F9F"/>
    <w:rsid w:val="00925EDB"/>
    <w:rsid w:val="009D2979"/>
    <w:rsid w:val="009E4C3E"/>
    <w:rsid w:val="00A36885"/>
    <w:rsid w:val="00A816F1"/>
    <w:rsid w:val="00AC2C05"/>
    <w:rsid w:val="00AE35CC"/>
    <w:rsid w:val="00B13968"/>
    <w:rsid w:val="00B85E99"/>
    <w:rsid w:val="00BA2561"/>
    <w:rsid w:val="00BB103C"/>
    <w:rsid w:val="00C3346D"/>
    <w:rsid w:val="00C3465E"/>
    <w:rsid w:val="00CB1E40"/>
    <w:rsid w:val="00DB0867"/>
    <w:rsid w:val="00E20E9C"/>
    <w:rsid w:val="00E85914"/>
    <w:rsid w:val="00EB26D0"/>
    <w:rsid w:val="00F752BC"/>
    <w:rsid w:val="00F8029A"/>
    <w:rsid w:val="00FA0E82"/>
    <w:rsid w:val="00FE16DF"/>
    <w:rsid w:val="02042CD6"/>
    <w:rsid w:val="035A0975"/>
    <w:rsid w:val="06B2724D"/>
    <w:rsid w:val="0853235A"/>
    <w:rsid w:val="08877115"/>
    <w:rsid w:val="0A842FDF"/>
    <w:rsid w:val="0BD0434D"/>
    <w:rsid w:val="0DA529FE"/>
    <w:rsid w:val="0EA430E0"/>
    <w:rsid w:val="0F7A53AE"/>
    <w:rsid w:val="0F840528"/>
    <w:rsid w:val="12185727"/>
    <w:rsid w:val="131447C1"/>
    <w:rsid w:val="13B10FF8"/>
    <w:rsid w:val="13F63B96"/>
    <w:rsid w:val="143E7FE8"/>
    <w:rsid w:val="14D07ABC"/>
    <w:rsid w:val="15115909"/>
    <w:rsid w:val="15EB1381"/>
    <w:rsid w:val="170A3366"/>
    <w:rsid w:val="174E0F0E"/>
    <w:rsid w:val="17902C48"/>
    <w:rsid w:val="17D2600E"/>
    <w:rsid w:val="18384EC8"/>
    <w:rsid w:val="186B1984"/>
    <w:rsid w:val="19222DC3"/>
    <w:rsid w:val="1B2B4075"/>
    <w:rsid w:val="1C706968"/>
    <w:rsid w:val="1CBD15A6"/>
    <w:rsid w:val="1CDA4807"/>
    <w:rsid w:val="1E1307FD"/>
    <w:rsid w:val="1E13170B"/>
    <w:rsid w:val="1E98753C"/>
    <w:rsid w:val="1ED9055F"/>
    <w:rsid w:val="20157C78"/>
    <w:rsid w:val="206B253A"/>
    <w:rsid w:val="211177D1"/>
    <w:rsid w:val="21456662"/>
    <w:rsid w:val="21EE2ABD"/>
    <w:rsid w:val="23E110DC"/>
    <w:rsid w:val="25D52082"/>
    <w:rsid w:val="265D0B51"/>
    <w:rsid w:val="283B20E1"/>
    <w:rsid w:val="288F3E0B"/>
    <w:rsid w:val="29732200"/>
    <w:rsid w:val="2A7E1418"/>
    <w:rsid w:val="2B264287"/>
    <w:rsid w:val="2C687358"/>
    <w:rsid w:val="2FDF46D7"/>
    <w:rsid w:val="31463821"/>
    <w:rsid w:val="324135D3"/>
    <w:rsid w:val="328E534F"/>
    <w:rsid w:val="329C6A4D"/>
    <w:rsid w:val="3374557E"/>
    <w:rsid w:val="34323269"/>
    <w:rsid w:val="349052B1"/>
    <w:rsid w:val="34A70374"/>
    <w:rsid w:val="35A04FA5"/>
    <w:rsid w:val="35EC2C64"/>
    <w:rsid w:val="364D1170"/>
    <w:rsid w:val="36A23B4D"/>
    <w:rsid w:val="38486690"/>
    <w:rsid w:val="38F26667"/>
    <w:rsid w:val="395B5BF7"/>
    <w:rsid w:val="39710315"/>
    <w:rsid w:val="39A83E32"/>
    <w:rsid w:val="39A97D77"/>
    <w:rsid w:val="3A480DB0"/>
    <w:rsid w:val="3A9E0B82"/>
    <w:rsid w:val="3B0D13BF"/>
    <w:rsid w:val="3B591F42"/>
    <w:rsid w:val="3B602FD8"/>
    <w:rsid w:val="3B6A4F50"/>
    <w:rsid w:val="3B705A43"/>
    <w:rsid w:val="3D2A7D43"/>
    <w:rsid w:val="3DEC15EE"/>
    <w:rsid w:val="3DEF641F"/>
    <w:rsid w:val="3E040C1F"/>
    <w:rsid w:val="400F18F6"/>
    <w:rsid w:val="40A9371F"/>
    <w:rsid w:val="43797E23"/>
    <w:rsid w:val="439902BD"/>
    <w:rsid w:val="44643ADA"/>
    <w:rsid w:val="44B14B68"/>
    <w:rsid w:val="4503322B"/>
    <w:rsid w:val="45A3009F"/>
    <w:rsid w:val="48154EE3"/>
    <w:rsid w:val="4817166C"/>
    <w:rsid w:val="4AA90EC3"/>
    <w:rsid w:val="4AB51C2E"/>
    <w:rsid w:val="4AFB3BF1"/>
    <w:rsid w:val="4BD038DC"/>
    <w:rsid w:val="4C131FD8"/>
    <w:rsid w:val="4DDE0182"/>
    <w:rsid w:val="4E8C09D3"/>
    <w:rsid w:val="4EC8170E"/>
    <w:rsid w:val="4EE5411E"/>
    <w:rsid w:val="518A199E"/>
    <w:rsid w:val="548C7966"/>
    <w:rsid w:val="56537629"/>
    <w:rsid w:val="5929466E"/>
    <w:rsid w:val="5BA501B7"/>
    <w:rsid w:val="5BDF48DA"/>
    <w:rsid w:val="5C636D03"/>
    <w:rsid w:val="5C933AED"/>
    <w:rsid w:val="5C941458"/>
    <w:rsid w:val="5CDA6C3F"/>
    <w:rsid w:val="5F480BEE"/>
    <w:rsid w:val="60F90FDC"/>
    <w:rsid w:val="638F5E17"/>
    <w:rsid w:val="63B9494F"/>
    <w:rsid w:val="65A14734"/>
    <w:rsid w:val="66732DF2"/>
    <w:rsid w:val="67F642C3"/>
    <w:rsid w:val="67F65B5E"/>
    <w:rsid w:val="687F28B9"/>
    <w:rsid w:val="68E457FA"/>
    <w:rsid w:val="6B0029EF"/>
    <w:rsid w:val="6BA25C06"/>
    <w:rsid w:val="6BD53F2A"/>
    <w:rsid w:val="6E5B2CD2"/>
    <w:rsid w:val="6ED23B52"/>
    <w:rsid w:val="6F5254D5"/>
    <w:rsid w:val="703724C5"/>
    <w:rsid w:val="7064773A"/>
    <w:rsid w:val="70912FE9"/>
    <w:rsid w:val="70AE389C"/>
    <w:rsid w:val="71A55A5C"/>
    <w:rsid w:val="722D563A"/>
    <w:rsid w:val="72907B03"/>
    <w:rsid w:val="732174F2"/>
    <w:rsid w:val="73DA23DF"/>
    <w:rsid w:val="73EB497C"/>
    <w:rsid w:val="742D0BE7"/>
    <w:rsid w:val="74605C0C"/>
    <w:rsid w:val="74BE17D2"/>
    <w:rsid w:val="75A05AAA"/>
    <w:rsid w:val="761E27E1"/>
    <w:rsid w:val="76A54A98"/>
    <w:rsid w:val="776413FE"/>
    <w:rsid w:val="77A91991"/>
    <w:rsid w:val="792C274C"/>
    <w:rsid w:val="7B864F5F"/>
    <w:rsid w:val="7BE23779"/>
    <w:rsid w:val="7CD73B12"/>
    <w:rsid w:val="7DFF6874"/>
    <w:rsid w:val="7EFD5C95"/>
    <w:rsid w:val="7FE03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6C15DA"/>
  <w15:docId w15:val="{1067101E-6FAB-4FFF-BE02-A4F4C9C51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6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character" w:styleId="a7">
    <w:name w:val="Strong"/>
    <w:basedOn w:val="a0"/>
    <w:qFormat/>
    <w:rPr>
      <w:b/>
      <w:bCs/>
    </w:rPr>
  </w:style>
  <w:style w:type="character" w:customStyle="1" w:styleId="a4">
    <w:name w:val="批注框文本 字符"/>
    <w:basedOn w:val="a0"/>
    <w:link w:val="a3"/>
    <w:qFormat/>
    <w:rPr>
      <w:kern w:val="2"/>
      <w:sz w:val="18"/>
      <w:szCs w:val="18"/>
    </w:rPr>
  </w:style>
  <w:style w:type="paragraph" w:styleId="a8">
    <w:name w:val="List Paragraph"/>
    <w:basedOn w:val="a"/>
    <w:uiPriority w:val="99"/>
    <w:unhideWhenUsed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7</Words>
  <Characters>611</Characters>
  <Application>Microsoft Office Word</Application>
  <DocSecurity>0</DocSecurity>
  <Lines>5</Lines>
  <Paragraphs>1</Paragraphs>
  <ScaleCrop>false</ScaleCrop>
  <Company>Microsoft</Company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gong</dc:creator>
  <cp:lastModifiedBy>SHNU</cp:lastModifiedBy>
  <cp:revision>2</cp:revision>
  <cp:lastPrinted>2018-04-25T00:53:00Z</cp:lastPrinted>
  <dcterms:created xsi:type="dcterms:W3CDTF">2023-10-23T01:01:00Z</dcterms:created>
  <dcterms:modified xsi:type="dcterms:W3CDTF">2023-10-23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4EEC8AED8F634F6BAB0B70EC68720CE9_12</vt:lpwstr>
  </property>
</Properties>
</file>